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B83232" w14:textId="470077BD" w:rsidR="009F24EA" w:rsidRDefault="009F24EA">
      <w:pPr>
        <w:pStyle w:val="a4"/>
        <w:rPr>
          <w:color w:val="auto"/>
        </w:rPr>
      </w:pPr>
    </w:p>
    <w:p w14:paraId="77FE72E3" w14:textId="4A1D48AF" w:rsidR="009F24EA" w:rsidRDefault="009F24EA" w:rsidP="009F24EA">
      <w:pPr>
        <w:pStyle w:val="a0"/>
      </w:pPr>
    </w:p>
    <w:p w14:paraId="607A466D" w14:textId="4DECB02B" w:rsidR="009F24EA" w:rsidRDefault="009F24EA" w:rsidP="009F24EA">
      <w:pPr>
        <w:pStyle w:val="a0"/>
      </w:pPr>
    </w:p>
    <w:p w14:paraId="0C2F4308" w14:textId="0C2B427B" w:rsidR="009F24EA" w:rsidRDefault="009F24EA" w:rsidP="009F24EA">
      <w:pPr>
        <w:pStyle w:val="a0"/>
      </w:pPr>
    </w:p>
    <w:p w14:paraId="72A2217A" w14:textId="77777777" w:rsidR="009F24EA" w:rsidRDefault="009F24EA" w:rsidP="009F24EA">
      <w:pPr>
        <w:pStyle w:val="a0"/>
      </w:pPr>
    </w:p>
    <w:p w14:paraId="114C2FE8" w14:textId="32D69FBD" w:rsidR="009F24EA" w:rsidRDefault="009F24EA" w:rsidP="009F24EA">
      <w:pPr>
        <w:pStyle w:val="a0"/>
      </w:pPr>
    </w:p>
    <w:p w14:paraId="6EBAE1EF" w14:textId="127A8A95" w:rsidR="009F24EA" w:rsidRDefault="009F24EA" w:rsidP="009F24EA">
      <w:pPr>
        <w:pStyle w:val="a0"/>
      </w:pPr>
    </w:p>
    <w:p w14:paraId="02233A3E" w14:textId="1C7E1446" w:rsidR="009F24EA" w:rsidRDefault="009F24EA" w:rsidP="009F24EA">
      <w:pPr>
        <w:pStyle w:val="a0"/>
      </w:pPr>
    </w:p>
    <w:p w14:paraId="2BDC7A4E" w14:textId="77777777" w:rsidR="009F24EA" w:rsidRPr="009F24EA" w:rsidRDefault="009F24EA" w:rsidP="009F24EA">
      <w:pPr>
        <w:pStyle w:val="a0"/>
      </w:pPr>
    </w:p>
    <w:p w14:paraId="46B6D5C9" w14:textId="77777777" w:rsidR="009F24EA" w:rsidRDefault="009F24EA">
      <w:pPr>
        <w:pStyle w:val="a4"/>
        <w:rPr>
          <w:color w:val="auto"/>
        </w:rPr>
      </w:pPr>
    </w:p>
    <w:p w14:paraId="249C8710" w14:textId="2E6A7FD5" w:rsidR="00B11D17" w:rsidRPr="009F24EA" w:rsidRDefault="00A95029">
      <w:pPr>
        <w:pStyle w:val="a4"/>
        <w:rPr>
          <w:color w:val="auto"/>
        </w:rPr>
      </w:pPr>
      <w:r w:rsidRPr="009F24EA">
        <w:rPr>
          <w:color w:val="auto"/>
        </w:rPr>
        <w:t xml:space="preserve">Лабораторная работа № 2. Дискреционное разграничение прав в </w:t>
      </w:r>
      <w:proofErr w:type="spellStart"/>
      <w:r w:rsidRPr="009F24EA">
        <w:rPr>
          <w:color w:val="auto"/>
        </w:rPr>
        <w:t>Linux</w:t>
      </w:r>
      <w:proofErr w:type="spellEnd"/>
      <w:r w:rsidRPr="009F24EA">
        <w:rPr>
          <w:color w:val="auto"/>
        </w:rPr>
        <w:t>. Основные атрибуты</w:t>
      </w:r>
    </w:p>
    <w:p w14:paraId="249C8711" w14:textId="444CC7A5" w:rsidR="00B11D17" w:rsidRDefault="009F24EA">
      <w:pPr>
        <w:pStyle w:val="Author"/>
      </w:pPr>
      <w:proofErr w:type="spellStart"/>
      <w:r>
        <w:t>Форис</w:t>
      </w:r>
      <w:proofErr w:type="spellEnd"/>
      <w:r>
        <w:t xml:space="preserve"> Анастасия Дмитриевна</w:t>
      </w:r>
      <w:r w:rsidR="00BF2C95">
        <w:t>, НПМбд-0</w:t>
      </w:r>
      <w:r>
        <w:t>2</w:t>
      </w:r>
      <w:r w:rsidR="00BF2C95">
        <w:t>-2</w:t>
      </w:r>
      <w:r>
        <w:t>1</w:t>
      </w:r>
    </w:p>
    <w:p w14:paraId="5093DF74" w14:textId="53F04F2A" w:rsidR="009F24EA" w:rsidRDefault="009F24EA" w:rsidP="009F24EA">
      <w:pPr>
        <w:pStyle w:val="a0"/>
      </w:pPr>
    </w:p>
    <w:p w14:paraId="4519D8EC" w14:textId="0BA3A756" w:rsidR="009F24EA" w:rsidRDefault="009F24EA" w:rsidP="009F24EA">
      <w:pPr>
        <w:pStyle w:val="a0"/>
      </w:pPr>
    </w:p>
    <w:p w14:paraId="20573A4D" w14:textId="4D646E51" w:rsidR="009F24EA" w:rsidRDefault="009F24EA" w:rsidP="009F24EA">
      <w:pPr>
        <w:pStyle w:val="a0"/>
      </w:pPr>
    </w:p>
    <w:p w14:paraId="20E90B2B" w14:textId="275E401F" w:rsidR="009F24EA" w:rsidRDefault="009F24EA" w:rsidP="009F24EA">
      <w:pPr>
        <w:pStyle w:val="a0"/>
      </w:pPr>
    </w:p>
    <w:p w14:paraId="65CEB462" w14:textId="45EB0C9C" w:rsidR="009F24EA" w:rsidRDefault="009F24EA" w:rsidP="009F24EA">
      <w:pPr>
        <w:pStyle w:val="a0"/>
      </w:pPr>
    </w:p>
    <w:p w14:paraId="654FA3EC" w14:textId="50EB3962" w:rsidR="009F24EA" w:rsidRDefault="009F24EA" w:rsidP="009F24EA">
      <w:pPr>
        <w:pStyle w:val="a0"/>
      </w:pPr>
    </w:p>
    <w:p w14:paraId="6B054C60" w14:textId="454FEEAB" w:rsidR="009F24EA" w:rsidRDefault="009F24EA" w:rsidP="009F24EA">
      <w:pPr>
        <w:pStyle w:val="a0"/>
      </w:pPr>
    </w:p>
    <w:p w14:paraId="2683F043" w14:textId="2EA50186" w:rsidR="009F24EA" w:rsidRDefault="009F24EA" w:rsidP="009F24EA">
      <w:pPr>
        <w:pStyle w:val="a0"/>
      </w:pPr>
    </w:p>
    <w:p w14:paraId="0B383A97" w14:textId="072C5C38" w:rsidR="009F24EA" w:rsidRDefault="009F24EA" w:rsidP="009F24EA">
      <w:pPr>
        <w:pStyle w:val="a0"/>
      </w:pPr>
    </w:p>
    <w:p w14:paraId="4BDA8E02" w14:textId="1A86CF60" w:rsidR="009F24EA" w:rsidRDefault="009F24EA" w:rsidP="009F24EA">
      <w:pPr>
        <w:pStyle w:val="a0"/>
      </w:pPr>
    </w:p>
    <w:p w14:paraId="40CE57E3" w14:textId="77777777" w:rsidR="009F24EA" w:rsidRDefault="009F24EA" w:rsidP="009F24EA">
      <w:pPr>
        <w:pStyle w:val="a0"/>
      </w:pPr>
    </w:p>
    <w:p w14:paraId="19697B29" w14:textId="7EA69873" w:rsidR="009F24EA" w:rsidRDefault="009F24EA" w:rsidP="009F24EA">
      <w:pPr>
        <w:pStyle w:val="a0"/>
      </w:pPr>
    </w:p>
    <w:p w14:paraId="58337BB2" w14:textId="77777777" w:rsidR="009F24EA" w:rsidRPr="009F24EA" w:rsidRDefault="009F24EA" w:rsidP="009F24EA">
      <w:pPr>
        <w:pStyle w:val="a0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34054530"/>
        <w:docPartObj>
          <w:docPartGallery w:val="Table of Contents"/>
          <w:docPartUnique/>
        </w:docPartObj>
      </w:sdtPr>
      <w:sdtEndPr/>
      <w:sdtContent>
        <w:p w14:paraId="249C8712" w14:textId="77777777" w:rsidR="00B11D17" w:rsidRPr="009F24EA" w:rsidRDefault="00A95029">
          <w:pPr>
            <w:pStyle w:val="ae"/>
            <w:rPr>
              <w:color w:val="auto"/>
            </w:rPr>
          </w:pPr>
          <w:r w:rsidRPr="009F24EA">
            <w:rPr>
              <w:color w:val="auto"/>
            </w:rPr>
            <w:t>Содержание</w:t>
          </w:r>
        </w:p>
        <w:p w14:paraId="5CC2A6E8" w14:textId="0E82DF52" w:rsidR="00933286" w:rsidRDefault="00A9502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5668219" w:history="1">
            <w:r w:rsidR="00933286" w:rsidRPr="006F2347">
              <w:rPr>
                <w:rStyle w:val="ad"/>
                <w:noProof/>
              </w:rPr>
              <w:t>1</w:t>
            </w:r>
            <w:r w:rsidR="00933286">
              <w:rPr>
                <w:noProof/>
              </w:rPr>
              <w:tab/>
            </w:r>
            <w:r w:rsidR="00933286" w:rsidRPr="006F2347">
              <w:rPr>
                <w:rStyle w:val="ad"/>
                <w:noProof/>
              </w:rPr>
              <w:t>Цель работы</w:t>
            </w:r>
            <w:r w:rsidR="00933286">
              <w:rPr>
                <w:noProof/>
                <w:webHidden/>
              </w:rPr>
              <w:tab/>
            </w:r>
            <w:r w:rsidR="00933286">
              <w:rPr>
                <w:noProof/>
                <w:webHidden/>
              </w:rPr>
              <w:fldChar w:fldCharType="begin"/>
            </w:r>
            <w:r w:rsidR="00933286">
              <w:rPr>
                <w:noProof/>
                <w:webHidden/>
              </w:rPr>
              <w:instrText xml:space="preserve"> PAGEREF _Toc145668219 \h </w:instrText>
            </w:r>
            <w:r w:rsidR="00933286">
              <w:rPr>
                <w:noProof/>
                <w:webHidden/>
              </w:rPr>
            </w:r>
            <w:r w:rsidR="00933286">
              <w:rPr>
                <w:noProof/>
                <w:webHidden/>
              </w:rPr>
              <w:fldChar w:fldCharType="separate"/>
            </w:r>
            <w:r w:rsidR="00933286">
              <w:rPr>
                <w:noProof/>
                <w:webHidden/>
              </w:rPr>
              <w:t>1</w:t>
            </w:r>
            <w:r w:rsidR="00933286">
              <w:rPr>
                <w:noProof/>
                <w:webHidden/>
              </w:rPr>
              <w:fldChar w:fldCharType="end"/>
            </w:r>
          </w:hyperlink>
        </w:p>
        <w:p w14:paraId="328A097E" w14:textId="05BC2F91" w:rsidR="00933286" w:rsidRDefault="0048510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5668220" w:history="1">
            <w:r w:rsidR="00933286" w:rsidRPr="006F2347">
              <w:rPr>
                <w:rStyle w:val="ad"/>
                <w:noProof/>
              </w:rPr>
              <w:t>2</w:t>
            </w:r>
            <w:r w:rsidR="00933286">
              <w:rPr>
                <w:noProof/>
              </w:rPr>
              <w:tab/>
            </w:r>
            <w:r w:rsidR="00933286" w:rsidRPr="006F2347">
              <w:rPr>
                <w:rStyle w:val="ad"/>
                <w:noProof/>
              </w:rPr>
              <w:t>Ход работы</w:t>
            </w:r>
            <w:r w:rsidR="00933286">
              <w:rPr>
                <w:noProof/>
                <w:webHidden/>
              </w:rPr>
              <w:tab/>
            </w:r>
            <w:r w:rsidR="00933286">
              <w:rPr>
                <w:noProof/>
                <w:webHidden/>
              </w:rPr>
              <w:fldChar w:fldCharType="begin"/>
            </w:r>
            <w:r w:rsidR="00933286">
              <w:rPr>
                <w:noProof/>
                <w:webHidden/>
              </w:rPr>
              <w:instrText xml:space="preserve"> PAGEREF _Toc145668220 \h </w:instrText>
            </w:r>
            <w:r w:rsidR="00933286">
              <w:rPr>
                <w:noProof/>
                <w:webHidden/>
              </w:rPr>
            </w:r>
            <w:r w:rsidR="00933286">
              <w:rPr>
                <w:noProof/>
                <w:webHidden/>
              </w:rPr>
              <w:fldChar w:fldCharType="separate"/>
            </w:r>
            <w:r w:rsidR="00933286">
              <w:rPr>
                <w:noProof/>
                <w:webHidden/>
              </w:rPr>
              <w:t>1</w:t>
            </w:r>
            <w:r w:rsidR="00933286">
              <w:rPr>
                <w:noProof/>
                <w:webHidden/>
              </w:rPr>
              <w:fldChar w:fldCharType="end"/>
            </w:r>
          </w:hyperlink>
        </w:p>
        <w:p w14:paraId="749B003C" w14:textId="7E98843C" w:rsidR="00933286" w:rsidRDefault="0048510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5668221" w:history="1">
            <w:r w:rsidR="00933286" w:rsidRPr="006F2347">
              <w:rPr>
                <w:rStyle w:val="ad"/>
                <w:noProof/>
              </w:rPr>
              <w:t>3</w:t>
            </w:r>
            <w:r w:rsidR="00933286">
              <w:rPr>
                <w:noProof/>
              </w:rPr>
              <w:tab/>
            </w:r>
            <w:r w:rsidR="00933286" w:rsidRPr="006F2347">
              <w:rPr>
                <w:rStyle w:val="ad"/>
                <w:noProof/>
              </w:rPr>
              <w:t>Выводы</w:t>
            </w:r>
            <w:r w:rsidR="00933286">
              <w:rPr>
                <w:noProof/>
                <w:webHidden/>
              </w:rPr>
              <w:tab/>
            </w:r>
            <w:r w:rsidR="00933286">
              <w:rPr>
                <w:noProof/>
                <w:webHidden/>
              </w:rPr>
              <w:fldChar w:fldCharType="begin"/>
            </w:r>
            <w:r w:rsidR="00933286">
              <w:rPr>
                <w:noProof/>
                <w:webHidden/>
              </w:rPr>
              <w:instrText xml:space="preserve"> PAGEREF _Toc145668221 \h </w:instrText>
            </w:r>
            <w:r w:rsidR="00933286">
              <w:rPr>
                <w:noProof/>
                <w:webHidden/>
              </w:rPr>
            </w:r>
            <w:r w:rsidR="00933286">
              <w:rPr>
                <w:noProof/>
                <w:webHidden/>
              </w:rPr>
              <w:fldChar w:fldCharType="separate"/>
            </w:r>
            <w:r w:rsidR="00933286">
              <w:rPr>
                <w:noProof/>
                <w:webHidden/>
              </w:rPr>
              <w:t>5</w:t>
            </w:r>
            <w:r w:rsidR="00933286">
              <w:rPr>
                <w:noProof/>
                <w:webHidden/>
              </w:rPr>
              <w:fldChar w:fldCharType="end"/>
            </w:r>
          </w:hyperlink>
        </w:p>
        <w:p w14:paraId="7964F95A" w14:textId="7FB85B0F" w:rsidR="00933286" w:rsidRDefault="0048510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5668222" w:history="1">
            <w:r w:rsidR="00933286" w:rsidRPr="006F2347">
              <w:rPr>
                <w:rStyle w:val="ad"/>
                <w:noProof/>
              </w:rPr>
              <w:t>4</w:t>
            </w:r>
            <w:r w:rsidR="00933286">
              <w:rPr>
                <w:noProof/>
              </w:rPr>
              <w:tab/>
            </w:r>
            <w:r w:rsidR="009F24EA">
              <w:rPr>
                <w:rStyle w:val="ad"/>
                <w:noProof/>
              </w:rPr>
              <w:t>Литература</w:t>
            </w:r>
            <w:r w:rsidR="00933286">
              <w:rPr>
                <w:noProof/>
                <w:webHidden/>
              </w:rPr>
              <w:tab/>
            </w:r>
            <w:r w:rsidR="00933286">
              <w:rPr>
                <w:noProof/>
                <w:webHidden/>
              </w:rPr>
              <w:fldChar w:fldCharType="begin"/>
            </w:r>
            <w:r w:rsidR="00933286">
              <w:rPr>
                <w:noProof/>
                <w:webHidden/>
              </w:rPr>
              <w:instrText xml:space="preserve"> PAGEREF _Toc145668222 \h </w:instrText>
            </w:r>
            <w:r w:rsidR="00933286">
              <w:rPr>
                <w:noProof/>
                <w:webHidden/>
              </w:rPr>
            </w:r>
            <w:r w:rsidR="00933286">
              <w:rPr>
                <w:noProof/>
                <w:webHidden/>
              </w:rPr>
              <w:fldChar w:fldCharType="separate"/>
            </w:r>
            <w:r w:rsidR="00933286">
              <w:rPr>
                <w:noProof/>
                <w:webHidden/>
              </w:rPr>
              <w:t>5</w:t>
            </w:r>
            <w:r w:rsidR="00933286">
              <w:rPr>
                <w:noProof/>
                <w:webHidden/>
              </w:rPr>
              <w:fldChar w:fldCharType="end"/>
            </w:r>
          </w:hyperlink>
        </w:p>
        <w:p w14:paraId="249C8713" w14:textId="31BEDFC4" w:rsidR="00B11D17" w:rsidRDefault="00A95029">
          <w:r>
            <w:fldChar w:fldCharType="end"/>
          </w:r>
        </w:p>
      </w:sdtContent>
    </w:sdt>
    <w:p w14:paraId="2E404EBC" w14:textId="77777777" w:rsidR="009F24EA" w:rsidRDefault="00A95029">
      <w:pPr>
        <w:pStyle w:val="1"/>
        <w:rPr>
          <w:color w:val="auto"/>
        </w:rPr>
      </w:pPr>
      <w:bookmarkStart w:id="0" w:name="_Toc145668219"/>
      <w:bookmarkStart w:id="1" w:name="цель-работы"/>
      <w:r w:rsidRPr="009F24EA">
        <w:rPr>
          <w:rStyle w:val="SectionNumber"/>
          <w:color w:val="auto"/>
        </w:rPr>
        <w:t>1</w:t>
      </w:r>
      <w:r w:rsidRPr="009F24EA">
        <w:rPr>
          <w:color w:val="auto"/>
        </w:rPr>
        <w:tab/>
      </w:r>
    </w:p>
    <w:p w14:paraId="249C8714" w14:textId="07FA73FC" w:rsidR="00B11D17" w:rsidRPr="009F24EA" w:rsidRDefault="00A95029">
      <w:pPr>
        <w:pStyle w:val="1"/>
        <w:rPr>
          <w:color w:val="auto"/>
        </w:rPr>
      </w:pPr>
      <w:r w:rsidRPr="009F24EA">
        <w:rPr>
          <w:color w:val="auto"/>
        </w:rPr>
        <w:t>Цель работы</w:t>
      </w:r>
      <w:bookmarkEnd w:id="0"/>
    </w:p>
    <w:p w14:paraId="249C8715" w14:textId="1D7E0E61" w:rsidR="00B11D17" w:rsidRDefault="00A95029"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</w:t>
      </w:r>
      <w:proofErr w:type="spellStart"/>
      <w:r>
        <w:t>Linux</w:t>
      </w:r>
      <w:proofErr w:type="spellEnd"/>
      <w:r>
        <w:t>.</w:t>
      </w:r>
    </w:p>
    <w:p w14:paraId="07DFEB35" w14:textId="77777777" w:rsidR="009F24EA" w:rsidRDefault="00A95029">
      <w:pPr>
        <w:pStyle w:val="1"/>
        <w:rPr>
          <w:color w:val="auto"/>
        </w:rPr>
      </w:pPr>
      <w:bookmarkStart w:id="2" w:name="_Toc145668220"/>
      <w:bookmarkStart w:id="3" w:name="ход-работы"/>
      <w:bookmarkEnd w:id="1"/>
      <w:r w:rsidRPr="009F24EA">
        <w:rPr>
          <w:rStyle w:val="SectionNumber"/>
          <w:color w:val="auto"/>
        </w:rPr>
        <w:t>2</w:t>
      </w:r>
      <w:r w:rsidRPr="009F24EA">
        <w:rPr>
          <w:color w:val="auto"/>
        </w:rPr>
        <w:tab/>
      </w:r>
    </w:p>
    <w:p w14:paraId="249C8716" w14:textId="74194102" w:rsidR="00B11D17" w:rsidRPr="009F24EA" w:rsidRDefault="00A95029">
      <w:pPr>
        <w:pStyle w:val="1"/>
        <w:rPr>
          <w:color w:val="auto"/>
        </w:rPr>
      </w:pPr>
      <w:r w:rsidRPr="009F24EA">
        <w:rPr>
          <w:color w:val="auto"/>
        </w:rPr>
        <w:t>Ход работы</w:t>
      </w:r>
      <w:bookmarkEnd w:id="2"/>
    </w:p>
    <w:p w14:paraId="249C8718" w14:textId="2B829E9B" w:rsidR="00B11D17" w:rsidRDefault="00A95029" w:rsidP="009F24EA">
      <w:pPr>
        <w:pStyle w:val="Compact"/>
        <w:numPr>
          <w:ilvl w:val="0"/>
          <w:numId w:val="2"/>
        </w:numPr>
      </w:pPr>
      <w:r>
        <w:t xml:space="preserve">В установленной ОС создаю учетную запись пользователя </w:t>
      </w:r>
      <w:proofErr w:type="spellStart"/>
      <w:r>
        <w:t>guest</w:t>
      </w:r>
      <w:proofErr w:type="spellEnd"/>
      <w:r>
        <w:t>.</w:t>
      </w:r>
    </w:p>
    <w:p w14:paraId="249C871A" w14:textId="77777777" w:rsidR="00B11D17" w:rsidRDefault="00A95029">
      <w:pPr>
        <w:pStyle w:val="Compact"/>
        <w:numPr>
          <w:ilvl w:val="0"/>
          <w:numId w:val="3"/>
        </w:numPr>
      </w:pPr>
      <w:r>
        <w:t>Задаю пароль для созданного пользователя.</w:t>
      </w:r>
    </w:p>
    <w:p w14:paraId="249C871D" w14:textId="77777777" w:rsidR="00B11D17" w:rsidRDefault="00A95029">
      <w:pPr>
        <w:numPr>
          <w:ilvl w:val="0"/>
          <w:numId w:val="4"/>
        </w:numPr>
      </w:pPr>
      <w:r>
        <w:t>Вхожу в систему от имени созданного пользователя.</w:t>
      </w:r>
    </w:p>
    <w:p w14:paraId="249C871E" w14:textId="77777777" w:rsidR="00B11D17" w:rsidRDefault="00A95029">
      <w:pPr>
        <w:numPr>
          <w:ilvl w:val="0"/>
          <w:numId w:val="4"/>
        </w:numPr>
      </w:pPr>
      <w:r>
        <w:t xml:space="preserve">С помощью команды </w:t>
      </w:r>
      <w:proofErr w:type="spellStart"/>
      <w:r>
        <w:t>pwd</w:t>
      </w:r>
      <w:proofErr w:type="spellEnd"/>
      <w:r>
        <w:t xml:space="preserve"> определяю директорию. Определяю, что она является домашней.</w:t>
      </w:r>
    </w:p>
    <w:p w14:paraId="249C871F" w14:textId="77777777" w:rsidR="00B11D17" w:rsidRDefault="00A95029">
      <w:pPr>
        <w:pStyle w:val="CaptionedFigure"/>
      </w:pPr>
      <w:bookmarkStart w:id="4" w:name="fig:3"/>
      <w:r>
        <w:rPr>
          <w:noProof/>
        </w:rPr>
        <w:drawing>
          <wp:inline distT="0" distB="0" distL="0" distR="0" wp14:anchorId="249C8744" wp14:editId="249C8745">
            <wp:extent cx="3276600" cy="533400"/>
            <wp:effectExtent l="0" t="0" r="0" b="0"/>
            <wp:docPr id="30" name="Picture" descr="Figure 3: Определение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s/img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249C8720" w14:textId="6140F282" w:rsidR="00B11D17" w:rsidRDefault="009F24EA">
      <w:pPr>
        <w:pStyle w:val="ImageCaption"/>
      </w:pPr>
      <w:r w:rsidRPr="009F24EA">
        <w:t>рис</w:t>
      </w:r>
      <w:r w:rsidR="00A95029">
        <w:t xml:space="preserve"> </w:t>
      </w:r>
      <w:r>
        <w:t>1</w:t>
      </w:r>
      <w:r w:rsidR="00A95029">
        <w:t>: Определение директории</w:t>
      </w:r>
    </w:p>
    <w:p w14:paraId="249C8721" w14:textId="77777777" w:rsidR="00B11D17" w:rsidRDefault="00A95029">
      <w:pPr>
        <w:pStyle w:val="Compact"/>
        <w:numPr>
          <w:ilvl w:val="0"/>
          <w:numId w:val="5"/>
        </w:numPr>
      </w:pPr>
      <w:r>
        <w:t xml:space="preserve">Утоняю имя пользователя командой </w:t>
      </w:r>
      <w:proofErr w:type="spellStart"/>
      <w:r>
        <w:t>whoami</w:t>
      </w:r>
      <w:proofErr w:type="spellEnd"/>
      <w:r>
        <w:t>.</w:t>
      </w:r>
    </w:p>
    <w:p w14:paraId="249C8722" w14:textId="77777777" w:rsidR="00B11D17" w:rsidRDefault="00A95029">
      <w:pPr>
        <w:pStyle w:val="CaptionedFigure"/>
      </w:pPr>
      <w:bookmarkStart w:id="5" w:name="fig:4"/>
      <w:r>
        <w:rPr>
          <w:noProof/>
        </w:rPr>
        <w:drawing>
          <wp:inline distT="0" distB="0" distL="0" distR="0" wp14:anchorId="249C8746" wp14:editId="249C8747">
            <wp:extent cx="3416300" cy="444500"/>
            <wp:effectExtent l="0" t="0" r="0" b="0"/>
            <wp:docPr id="34" name="Picture" descr="Figure 4: Вывод команды whoam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s/img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249C8723" w14:textId="1FE61769" w:rsidR="00B11D17" w:rsidRDefault="009F24EA">
      <w:pPr>
        <w:pStyle w:val="ImageCaption"/>
      </w:pPr>
      <w:r w:rsidRPr="009F24EA">
        <w:t>рис</w:t>
      </w:r>
      <w:r w:rsidR="00A95029">
        <w:t xml:space="preserve"> </w:t>
      </w:r>
      <w:r>
        <w:t>2</w:t>
      </w:r>
      <w:r w:rsidR="00A95029">
        <w:t xml:space="preserve">: Вывод команды </w:t>
      </w:r>
      <w:proofErr w:type="spellStart"/>
      <w:r w:rsidR="00A95029">
        <w:t>whoami</w:t>
      </w:r>
      <w:proofErr w:type="spellEnd"/>
    </w:p>
    <w:p w14:paraId="249C8724" w14:textId="77777777" w:rsidR="00B11D17" w:rsidRDefault="00A95029">
      <w:pPr>
        <w:pStyle w:val="Compact"/>
        <w:numPr>
          <w:ilvl w:val="0"/>
          <w:numId w:val="6"/>
        </w:numPr>
      </w:pPr>
      <w:r>
        <w:t>Уточняю имя пользователя, группу, и группы, куда входит пользователь.</w:t>
      </w:r>
    </w:p>
    <w:p w14:paraId="249C8725" w14:textId="77777777" w:rsidR="00B11D17" w:rsidRDefault="00A95029">
      <w:pPr>
        <w:pStyle w:val="CaptionedFigure"/>
      </w:pPr>
      <w:bookmarkStart w:id="6" w:name="fig:5"/>
      <w:r>
        <w:rPr>
          <w:noProof/>
        </w:rPr>
        <w:drawing>
          <wp:inline distT="0" distB="0" distL="0" distR="0" wp14:anchorId="249C8748" wp14:editId="249C8749">
            <wp:extent cx="5334000" cy="411418"/>
            <wp:effectExtent l="0" t="0" r="0" b="0"/>
            <wp:docPr id="38" name="Picture" descr="Figure 5: Имя пользователя, груп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s/img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49C8726" w14:textId="416D9DBC" w:rsidR="00B11D17" w:rsidRDefault="009F24EA">
      <w:pPr>
        <w:pStyle w:val="ImageCaption"/>
      </w:pPr>
      <w:r w:rsidRPr="009F24EA">
        <w:t>рис</w:t>
      </w:r>
      <w:r w:rsidR="00A95029">
        <w:t xml:space="preserve"> </w:t>
      </w:r>
      <w:r>
        <w:t>3</w:t>
      </w:r>
      <w:r w:rsidR="00A95029">
        <w:t>: Имя пользователя, группа</w:t>
      </w:r>
    </w:p>
    <w:p w14:paraId="249C8727" w14:textId="77777777" w:rsidR="00B11D17" w:rsidRDefault="00A95029">
      <w:pPr>
        <w:numPr>
          <w:ilvl w:val="0"/>
          <w:numId w:val="7"/>
        </w:numPr>
      </w:pPr>
      <w:r>
        <w:t>Сравниваю полученные данные с данными в приглашении командной строке.</w:t>
      </w:r>
    </w:p>
    <w:p w14:paraId="249C8728" w14:textId="77777777" w:rsidR="00B11D17" w:rsidRDefault="00A95029">
      <w:pPr>
        <w:numPr>
          <w:ilvl w:val="0"/>
          <w:numId w:val="7"/>
        </w:numPr>
      </w:pPr>
      <w:r>
        <w:lastRenderedPageBreak/>
        <w:t>Просматриваю файл /</w:t>
      </w:r>
      <w:proofErr w:type="spellStart"/>
      <w:r>
        <w:t>etc</w:t>
      </w:r>
      <w:proofErr w:type="spellEnd"/>
      <w:r>
        <w:t>/</w:t>
      </w:r>
      <w:proofErr w:type="spellStart"/>
      <w:r>
        <w:t>passwd</w:t>
      </w:r>
      <w:proofErr w:type="spellEnd"/>
      <w:r>
        <w:t xml:space="preserve"> командой </w:t>
      </w:r>
      <w:proofErr w:type="spellStart"/>
      <w:r>
        <w:t>cat</w:t>
      </w:r>
      <w:proofErr w:type="spellEnd"/>
      <w:r>
        <w:t xml:space="preserve"> /</w:t>
      </w:r>
      <w:proofErr w:type="spellStart"/>
      <w:r>
        <w:t>etc</w:t>
      </w:r>
      <w:proofErr w:type="spellEnd"/>
      <w:r>
        <w:t>/</w:t>
      </w:r>
      <w:proofErr w:type="spellStart"/>
      <w:r>
        <w:t>passwd</w:t>
      </w:r>
      <w:proofErr w:type="spellEnd"/>
      <w:r>
        <w:t>. Нахожу в нем свою учетную запись</w:t>
      </w:r>
    </w:p>
    <w:p w14:paraId="249C8729" w14:textId="77777777" w:rsidR="00B11D17" w:rsidRDefault="00A95029">
      <w:pPr>
        <w:pStyle w:val="CaptionedFigure"/>
      </w:pPr>
      <w:bookmarkStart w:id="7" w:name="fig:6"/>
      <w:r>
        <w:rPr>
          <w:noProof/>
        </w:rPr>
        <w:drawing>
          <wp:inline distT="0" distB="0" distL="0" distR="0" wp14:anchorId="249C874A" wp14:editId="249C874B">
            <wp:extent cx="5334000" cy="4262463"/>
            <wp:effectExtent l="0" t="0" r="0" b="0"/>
            <wp:docPr id="42" name="Picture" descr="Figure 6: Файл /etc/pass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s/img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249C872A" w14:textId="7E71E7E9" w:rsidR="00B11D17" w:rsidRDefault="009F24EA">
      <w:pPr>
        <w:pStyle w:val="ImageCaption"/>
      </w:pPr>
      <w:r w:rsidRPr="009F24EA">
        <w:t>рис</w:t>
      </w:r>
      <w:r w:rsidR="00A95029">
        <w:t xml:space="preserve"> </w:t>
      </w:r>
      <w:r>
        <w:t>4</w:t>
      </w:r>
      <w:r w:rsidR="00A95029">
        <w:t>: Файл /</w:t>
      </w:r>
      <w:proofErr w:type="spellStart"/>
      <w:r w:rsidR="00A95029">
        <w:t>etc</w:t>
      </w:r>
      <w:proofErr w:type="spellEnd"/>
      <w:r w:rsidR="00A95029">
        <w:t>/</w:t>
      </w:r>
      <w:proofErr w:type="spellStart"/>
      <w:r w:rsidR="00A95029">
        <w:t>passwd</w:t>
      </w:r>
      <w:proofErr w:type="spellEnd"/>
    </w:p>
    <w:p w14:paraId="249C872B" w14:textId="77777777" w:rsidR="00B11D17" w:rsidRDefault="00A95029">
      <w:pPr>
        <w:pStyle w:val="CaptionedFigure"/>
      </w:pPr>
      <w:bookmarkStart w:id="8" w:name="fig:7"/>
      <w:r>
        <w:rPr>
          <w:noProof/>
        </w:rPr>
        <w:drawing>
          <wp:inline distT="0" distB="0" distL="0" distR="0" wp14:anchorId="249C874C" wp14:editId="249C874D">
            <wp:extent cx="5334000" cy="467474"/>
            <wp:effectExtent l="0" t="0" r="0" b="0"/>
            <wp:docPr id="46" name="Picture" descr="Figure 7: Файл /etc/passwd -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s/img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49C872C" w14:textId="4ED7E856" w:rsidR="00B11D17" w:rsidRDefault="009F24EA">
      <w:pPr>
        <w:pStyle w:val="ImageCaption"/>
      </w:pPr>
      <w:r w:rsidRPr="009F24EA">
        <w:t>рис</w:t>
      </w:r>
      <w:r w:rsidR="00A95029">
        <w:t xml:space="preserve"> </w:t>
      </w:r>
      <w:r>
        <w:t>5</w:t>
      </w:r>
      <w:r w:rsidR="00A95029">
        <w:t>: Файл /</w:t>
      </w:r>
      <w:proofErr w:type="spellStart"/>
      <w:r w:rsidR="00A95029">
        <w:t>etc</w:t>
      </w:r>
      <w:proofErr w:type="spellEnd"/>
      <w:r w:rsidR="00A95029">
        <w:t>/</w:t>
      </w:r>
      <w:proofErr w:type="spellStart"/>
      <w:r w:rsidR="00A95029">
        <w:t>passwd</w:t>
      </w:r>
      <w:proofErr w:type="spellEnd"/>
      <w:r w:rsidR="00A95029">
        <w:t xml:space="preserve"> - 2</w:t>
      </w:r>
    </w:p>
    <w:p w14:paraId="249C872D" w14:textId="77777777" w:rsidR="00B11D17" w:rsidRDefault="00A95029">
      <w:pPr>
        <w:numPr>
          <w:ilvl w:val="0"/>
          <w:numId w:val="8"/>
        </w:numPr>
      </w:pPr>
      <w:r>
        <w:t xml:space="preserve">Определите существующие в системе директории командой </w:t>
      </w:r>
      <w:proofErr w:type="spellStart"/>
      <w:r>
        <w:t>ls</w:t>
      </w:r>
      <w:proofErr w:type="spellEnd"/>
      <w:r>
        <w:t xml:space="preserve"> -l /</w:t>
      </w:r>
      <w:proofErr w:type="spellStart"/>
      <w:r>
        <w:t>home</w:t>
      </w:r>
      <w:proofErr w:type="spellEnd"/>
      <w:r>
        <w:t>/ Удалось ли вам получить список поддиректорий директории /</w:t>
      </w:r>
      <w:proofErr w:type="spellStart"/>
      <w:r>
        <w:t>home</w:t>
      </w:r>
      <w:proofErr w:type="spellEnd"/>
      <w:r>
        <w:t>? Ка- кие права установлены на директориях?</w:t>
      </w:r>
    </w:p>
    <w:p w14:paraId="249C872E" w14:textId="77777777" w:rsidR="00B11D17" w:rsidRDefault="00A95029">
      <w:pPr>
        <w:numPr>
          <w:ilvl w:val="0"/>
          <w:numId w:val="8"/>
        </w:numPr>
      </w:pPr>
      <w:r>
        <w:t xml:space="preserve">Проверьте, какие расширенные атрибуты установлены на </w:t>
      </w:r>
      <w:proofErr w:type="spellStart"/>
      <w:r>
        <w:t>поддиректо</w:t>
      </w:r>
      <w:proofErr w:type="spellEnd"/>
      <w:r>
        <w:t xml:space="preserve">- </w:t>
      </w:r>
      <w:proofErr w:type="spellStart"/>
      <w:r>
        <w:t>риях</w:t>
      </w:r>
      <w:proofErr w:type="spellEnd"/>
      <w:r>
        <w:t>, находящихся в директории /</w:t>
      </w:r>
      <w:proofErr w:type="spellStart"/>
      <w:r>
        <w:t>home</w:t>
      </w:r>
      <w:proofErr w:type="spellEnd"/>
      <w:r>
        <w:t xml:space="preserve">, командой: </w:t>
      </w:r>
      <w:proofErr w:type="spellStart"/>
      <w:r>
        <w:t>lsattr</w:t>
      </w:r>
      <w:proofErr w:type="spellEnd"/>
      <w:r>
        <w:t xml:space="preserve"> /</w:t>
      </w:r>
      <w:proofErr w:type="spellStart"/>
      <w:r>
        <w:t>home</w:t>
      </w:r>
      <w:proofErr w:type="spellEnd"/>
      <w:r>
        <w:t xml:space="preserve"> Удалось ли вам увидеть расширенные атрибуты директории? Удалось ли вам увидеть расширенные атрибуты директорий других пользователей?</w:t>
      </w:r>
    </w:p>
    <w:p w14:paraId="249C872F" w14:textId="77777777" w:rsidR="00B11D17" w:rsidRDefault="00A95029">
      <w:pPr>
        <w:numPr>
          <w:ilvl w:val="0"/>
          <w:numId w:val="8"/>
        </w:numPr>
      </w:pPr>
      <w:r>
        <w:t xml:space="preserve">Создайте в домашней директории поддиректорию dir1 командой </w:t>
      </w:r>
      <w:proofErr w:type="spellStart"/>
      <w:r>
        <w:t>mkdir</w:t>
      </w:r>
      <w:proofErr w:type="spellEnd"/>
      <w:r>
        <w:t xml:space="preserve"> dir1 Определите командами </w:t>
      </w:r>
      <w:proofErr w:type="spellStart"/>
      <w:r>
        <w:t>ls</w:t>
      </w:r>
      <w:proofErr w:type="spellEnd"/>
      <w:r>
        <w:t xml:space="preserve"> -l и </w:t>
      </w:r>
      <w:proofErr w:type="spellStart"/>
      <w:r>
        <w:t>lsattr</w:t>
      </w:r>
      <w:proofErr w:type="spellEnd"/>
      <w:r>
        <w:t xml:space="preserve">, какие права доступа и </w:t>
      </w:r>
      <w:proofErr w:type="spellStart"/>
      <w:r>
        <w:t>расши</w:t>
      </w:r>
      <w:proofErr w:type="spellEnd"/>
      <w:r>
        <w:t xml:space="preserve">- </w:t>
      </w:r>
      <w:proofErr w:type="spellStart"/>
      <w:r>
        <w:t>ренные</w:t>
      </w:r>
      <w:proofErr w:type="spellEnd"/>
      <w:r>
        <w:t xml:space="preserve"> атрибуты были выставлены на директорию dir1.</w:t>
      </w:r>
    </w:p>
    <w:p w14:paraId="249C8730" w14:textId="77777777" w:rsidR="00B11D17" w:rsidRDefault="00A95029">
      <w:pPr>
        <w:pStyle w:val="CaptionedFigure"/>
      </w:pPr>
      <w:bookmarkStart w:id="9" w:name="fig:8"/>
      <w:r>
        <w:rPr>
          <w:noProof/>
        </w:rPr>
        <w:lastRenderedPageBreak/>
        <w:drawing>
          <wp:inline distT="0" distB="0" distL="0" distR="0" wp14:anchorId="249C874E" wp14:editId="249C874F">
            <wp:extent cx="5334000" cy="2135532"/>
            <wp:effectExtent l="0" t="0" r="0" b="0"/>
            <wp:docPr id="50" name="Picture" descr="Figure 8: Создание директории dir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s/img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49C8731" w14:textId="2C7B3A56" w:rsidR="00B11D17" w:rsidRDefault="009F24EA">
      <w:pPr>
        <w:pStyle w:val="ImageCaption"/>
      </w:pPr>
      <w:r w:rsidRPr="009F24EA">
        <w:t>рис</w:t>
      </w:r>
      <w:r w:rsidR="00A95029">
        <w:t xml:space="preserve"> </w:t>
      </w:r>
      <w:r>
        <w:t>6</w:t>
      </w:r>
      <w:r w:rsidR="00A95029">
        <w:t>: Создание директории dir1</w:t>
      </w:r>
    </w:p>
    <w:p w14:paraId="249C8732" w14:textId="77777777" w:rsidR="00B11D17" w:rsidRDefault="00A95029">
      <w:pPr>
        <w:numPr>
          <w:ilvl w:val="0"/>
          <w:numId w:val="9"/>
        </w:numPr>
      </w:pPr>
      <w:r>
        <w:t xml:space="preserve">Снимите с директории dir1 все атрибуты командой </w:t>
      </w:r>
      <w:proofErr w:type="spellStart"/>
      <w:r>
        <w:t>chmod</w:t>
      </w:r>
      <w:proofErr w:type="spellEnd"/>
      <w:r>
        <w:t xml:space="preserve"> 000 dir1 и проверьте с её помощью правильность выполнения команды </w:t>
      </w:r>
      <w:proofErr w:type="spellStart"/>
      <w:r>
        <w:t>ls</w:t>
      </w:r>
      <w:proofErr w:type="spellEnd"/>
      <w:r>
        <w:t xml:space="preserve"> -l</w:t>
      </w:r>
    </w:p>
    <w:p w14:paraId="249C8733" w14:textId="77777777" w:rsidR="00B11D17" w:rsidRDefault="00A95029">
      <w:pPr>
        <w:numPr>
          <w:ilvl w:val="0"/>
          <w:numId w:val="9"/>
        </w:numPr>
      </w:pPr>
      <w:r>
        <w:t xml:space="preserve">Попытайтесь создать в директории dir1 файл file1 командой </w:t>
      </w:r>
      <w:proofErr w:type="spellStart"/>
      <w:r>
        <w:t>echo</w:t>
      </w:r>
      <w:proofErr w:type="spellEnd"/>
      <w:r>
        <w:t xml:space="preserve"> “</w:t>
      </w:r>
      <w:proofErr w:type="spellStart"/>
      <w:r>
        <w:t>test</w:t>
      </w:r>
      <w:proofErr w:type="spellEnd"/>
      <w:r>
        <w:t>” &gt;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 xml:space="preserve">/dir1/file1 Объясните, почему вы получили отказ в выполнении операции по </w:t>
      </w:r>
      <w:proofErr w:type="spellStart"/>
      <w:r>
        <w:t>созда</w:t>
      </w:r>
      <w:proofErr w:type="spellEnd"/>
      <w:r>
        <w:t xml:space="preserve">- </w:t>
      </w:r>
      <w:proofErr w:type="spellStart"/>
      <w:r>
        <w:t>нию</w:t>
      </w:r>
      <w:proofErr w:type="spellEnd"/>
      <w:r>
        <w:t xml:space="preserve"> файла? Оцените, как сообщение об ошибке отразилось на создании файла? Про- верьте командой </w:t>
      </w:r>
      <w:proofErr w:type="spellStart"/>
      <w:r>
        <w:t>ls</w:t>
      </w:r>
      <w:proofErr w:type="spellEnd"/>
      <w:r>
        <w:t xml:space="preserve"> -l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dir1 действительно ли файл file1 не находится внутри директории dir1.</w:t>
      </w:r>
    </w:p>
    <w:p w14:paraId="249C8734" w14:textId="77777777" w:rsidR="00B11D17" w:rsidRDefault="00A95029">
      <w:pPr>
        <w:pStyle w:val="CaptionedFigure"/>
      </w:pPr>
      <w:bookmarkStart w:id="10" w:name="fig:9"/>
      <w:r>
        <w:rPr>
          <w:noProof/>
        </w:rPr>
        <w:drawing>
          <wp:inline distT="0" distB="0" distL="0" distR="0" wp14:anchorId="249C8750" wp14:editId="249C8751">
            <wp:extent cx="5334000" cy="342041"/>
            <wp:effectExtent l="0" t="0" r="0" b="0"/>
            <wp:docPr id="54" name="Picture" descr="Figure 9: Попытка создания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s/img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49C8735" w14:textId="6E8392E8" w:rsidR="00B11D17" w:rsidRDefault="009F24EA">
      <w:pPr>
        <w:pStyle w:val="ImageCaption"/>
      </w:pPr>
      <w:r w:rsidRPr="009F24EA">
        <w:t>рис</w:t>
      </w:r>
      <w:r w:rsidR="00A95029">
        <w:t xml:space="preserve"> </w:t>
      </w:r>
      <w:r>
        <w:t>7</w:t>
      </w:r>
      <w:r w:rsidR="00A95029">
        <w:t>: Попытка создания файла</w:t>
      </w:r>
    </w:p>
    <w:p w14:paraId="249C8736" w14:textId="77777777" w:rsidR="00B11D17" w:rsidRDefault="00A95029">
      <w:pPr>
        <w:pStyle w:val="Compact"/>
        <w:numPr>
          <w:ilvl w:val="0"/>
          <w:numId w:val="10"/>
        </w:numPr>
      </w:pPr>
      <w:r>
        <w:t xml:space="preserve">Заполните таблицу «Установленные права и разрешённые действия» (см. табл. 2.1), выполняя действия от имени владельца директории (фай- лов), определив опытным путём, какие операции разрешены, а какие нет. Если операция разрешена, занесите в таблицу знак «+», если не </w:t>
      </w:r>
      <w:proofErr w:type="spellStart"/>
      <w:r>
        <w:t>разре</w:t>
      </w:r>
      <w:proofErr w:type="spellEnd"/>
      <w:r>
        <w:t xml:space="preserve">- </w:t>
      </w:r>
      <w:proofErr w:type="spellStart"/>
      <w:r>
        <w:t>шена</w:t>
      </w:r>
      <w:proofErr w:type="spellEnd"/>
      <w:r>
        <w:t xml:space="preserve">, знак «-». Замечание 1: при заполнении табл. 2.1 рассматриваются не все </w:t>
      </w:r>
      <w:proofErr w:type="spellStart"/>
      <w:r>
        <w:t>атрибу</w:t>
      </w:r>
      <w:proofErr w:type="spellEnd"/>
      <w:r>
        <w:t>- ты файлов и директорий, а лишь «первые три»: г, w, х, для «владельца». Остальные атрибуты также важны</w:t>
      </w:r>
    </w:p>
    <w:p w14:paraId="249C8737" w14:textId="77777777" w:rsidR="00B11D17" w:rsidRDefault="00A95029">
      <w:pPr>
        <w:pStyle w:val="CaptionedFigure"/>
      </w:pPr>
      <w:bookmarkStart w:id="11" w:name="fig:10"/>
      <w:r>
        <w:rPr>
          <w:noProof/>
        </w:rPr>
        <w:drawing>
          <wp:inline distT="0" distB="0" distL="0" distR="0" wp14:anchorId="249C8752" wp14:editId="249C8753">
            <wp:extent cx="5334000" cy="1945341"/>
            <wp:effectExtent l="0" t="0" r="0" b="0"/>
            <wp:docPr id="58" name="Picture" descr="Figure 10: Таблица «Установленные права и разрешённые действия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s/img1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49C8738" w14:textId="23300DEE" w:rsidR="00B11D17" w:rsidRDefault="009F24EA">
      <w:pPr>
        <w:pStyle w:val="ImageCaption"/>
      </w:pPr>
      <w:r w:rsidRPr="009F24EA">
        <w:t>рис</w:t>
      </w:r>
      <w:r w:rsidR="00A95029">
        <w:t xml:space="preserve"> 10: Таблица «Установленные права и разрешённые действия»</w:t>
      </w:r>
    </w:p>
    <w:p w14:paraId="249C8739" w14:textId="255B9CB8" w:rsidR="00B11D17" w:rsidRDefault="00A95029">
      <w:pPr>
        <w:pStyle w:val="Compact"/>
        <w:numPr>
          <w:ilvl w:val="0"/>
          <w:numId w:val="11"/>
        </w:numPr>
      </w:pPr>
      <w:r>
        <w:lastRenderedPageBreak/>
        <w:t>На основании заполненной таблицы определите те или иные минимально необходимые права для выполнения операций внутри директории dir1, заполните табл. 2.2.</w:t>
      </w:r>
    </w:p>
    <w:p w14:paraId="249C873A" w14:textId="77777777" w:rsidR="00B11D17" w:rsidRDefault="00A95029">
      <w:pPr>
        <w:pStyle w:val="CaptionedFigure"/>
      </w:pPr>
      <w:bookmarkStart w:id="12" w:name="fig:11"/>
      <w:r>
        <w:rPr>
          <w:noProof/>
        </w:rPr>
        <w:drawing>
          <wp:inline distT="0" distB="0" distL="0" distR="0" wp14:anchorId="249C8754" wp14:editId="249C8755">
            <wp:extent cx="5334000" cy="1932130"/>
            <wp:effectExtent l="0" t="0" r="0" b="0"/>
            <wp:docPr id="62" name="Picture" descr="Figure 11: Таблица “Минимальные права для совершения операций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s/img1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49C873B" w14:textId="7C689848" w:rsidR="00B11D17" w:rsidRDefault="009F24EA">
      <w:pPr>
        <w:pStyle w:val="ImageCaption"/>
      </w:pPr>
      <w:r w:rsidRPr="009F24EA">
        <w:t>рис</w:t>
      </w:r>
      <w:r w:rsidR="00A95029">
        <w:t xml:space="preserve"> 11: Таблица “Минимальные права для совершения операций”</w:t>
      </w:r>
    </w:p>
    <w:p w14:paraId="249C873C" w14:textId="77777777" w:rsidR="00B11D17" w:rsidRPr="009F24EA" w:rsidRDefault="00A95029">
      <w:pPr>
        <w:pStyle w:val="1"/>
        <w:rPr>
          <w:color w:val="auto"/>
        </w:rPr>
      </w:pPr>
      <w:bookmarkStart w:id="13" w:name="_Toc145668221"/>
      <w:bookmarkStart w:id="14" w:name="выводы"/>
      <w:bookmarkEnd w:id="3"/>
      <w:r w:rsidRPr="009F24EA">
        <w:rPr>
          <w:rStyle w:val="SectionNumber"/>
          <w:color w:val="auto"/>
        </w:rPr>
        <w:t>3</w:t>
      </w:r>
      <w:r w:rsidRPr="009F24EA">
        <w:rPr>
          <w:color w:val="auto"/>
        </w:rPr>
        <w:tab/>
        <w:t>Выводы</w:t>
      </w:r>
      <w:bookmarkEnd w:id="13"/>
    </w:p>
    <w:p w14:paraId="249C873D" w14:textId="37F287D9" w:rsidR="00B11D17" w:rsidRPr="009F24EA" w:rsidRDefault="00A95029">
      <w:pPr>
        <w:pStyle w:val="FirstParagraph"/>
      </w:pPr>
      <w:r w:rsidRPr="009F24EA">
        <w:t>Получены прак</w:t>
      </w:r>
      <w:r w:rsidR="009F24EA">
        <w:t>т</w:t>
      </w:r>
      <w:bookmarkStart w:id="15" w:name="_GoBack"/>
      <w:bookmarkEnd w:id="15"/>
      <w:r w:rsidRPr="009F24EA">
        <w:t xml:space="preserve">ические навыки работы в консоли с атрибутами файлов, закреплены теоретические основы дискреционного разграничения доступа в современных системах на базе ОС </w:t>
      </w:r>
      <w:proofErr w:type="spellStart"/>
      <w:r w:rsidRPr="009F24EA">
        <w:t>Linux</w:t>
      </w:r>
      <w:proofErr w:type="spellEnd"/>
      <w:r w:rsidRPr="009F24EA">
        <w:t>.</w:t>
      </w:r>
    </w:p>
    <w:p w14:paraId="249C873E" w14:textId="77777777" w:rsidR="00B11D17" w:rsidRPr="009F24EA" w:rsidRDefault="00A95029">
      <w:pPr>
        <w:pStyle w:val="1"/>
        <w:rPr>
          <w:color w:val="auto"/>
        </w:rPr>
      </w:pPr>
      <w:bookmarkStart w:id="16" w:name="_Toc145668222"/>
      <w:bookmarkStart w:id="17" w:name="библиография"/>
      <w:bookmarkEnd w:id="14"/>
      <w:r w:rsidRPr="009F24EA">
        <w:rPr>
          <w:rStyle w:val="SectionNumber"/>
          <w:color w:val="auto"/>
        </w:rPr>
        <w:t>4</w:t>
      </w:r>
      <w:r w:rsidRPr="009F24EA">
        <w:rPr>
          <w:color w:val="auto"/>
        </w:rPr>
        <w:tab/>
        <w:t>Библиография</w:t>
      </w:r>
      <w:bookmarkEnd w:id="16"/>
    </w:p>
    <w:p w14:paraId="249C873F" w14:textId="77777777" w:rsidR="00B11D17" w:rsidRDefault="00A95029">
      <w:pPr>
        <w:pStyle w:val="Compact"/>
        <w:numPr>
          <w:ilvl w:val="0"/>
          <w:numId w:val="12"/>
        </w:numPr>
      </w:pPr>
      <w:r>
        <w:t>Методические материалы курса</w:t>
      </w:r>
      <w:bookmarkEnd w:id="17"/>
    </w:p>
    <w:sectPr w:rsidR="00B11D1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F23749" w14:textId="77777777" w:rsidR="00485102" w:rsidRDefault="00485102">
      <w:pPr>
        <w:spacing w:after="0"/>
      </w:pPr>
      <w:r>
        <w:separator/>
      </w:r>
    </w:p>
  </w:endnote>
  <w:endnote w:type="continuationSeparator" w:id="0">
    <w:p w14:paraId="0B47A85D" w14:textId="77777777" w:rsidR="00485102" w:rsidRDefault="004851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84A8A7" w14:textId="77777777" w:rsidR="00485102" w:rsidRDefault="00485102">
      <w:r>
        <w:separator/>
      </w:r>
    </w:p>
  </w:footnote>
  <w:footnote w:type="continuationSeparator" w:id="0">
    <w:p w14:paraId="42D77CFD" w14:textId="77777777" w:rsidR="00485102" w:rsidRDefault="004851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47EA6C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27C29D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C374B31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A3DCB8D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E3CE1AA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C8CAABA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F8A2F38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9"/>
    <w:multiLevelType w:val="multilevel"/>
    <w:tmpl w:val="321E292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2"/>
    <w:multiLevelType w:val="multilevel"/>
    <w:tmpl w:val="E0ACE292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4"/>
    <w:multiLevelType w:val="multilevel"/>
    <w:tmpl w:val="A0CE8410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5"/>
    <w:multiLevelType w:val="multilevel"/>
    <w:tmpl w:val="FDC61896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">
    <w:abstractNumId w:val="9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1">
    <w:abstractNumId w:val="1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11D17"/>
    <w:rsid w:val="00485102"/>
    <w:rsid w:val="00933286"/>
    <w:rsid w:val="009F24EA"/>
    <w:rsid w:val="00A95029"/>
    <w:rsid w:val="00B11D17"/>
    <w:rsid w:val="00BF2C9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9C8710"/>
  <w15:docId w15:val="{68B26F70-1F6E-4D91-96C2-1B001483B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3328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522</Words>
  <Characters>2981</Characters>
  <Application>Microsoft Office Word</Application>
  <DocSecurity>0</DocSecurity>
  <Lines>24</Lines>
  <Paragraphs>6</Paragraphs>
  <ScaleCrop>false</ScaleCrop>
  <Company/>
  <LinksUpToDate>false</LinksUpToDate>
  <CharactersWithSpaces>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. Дискреционное разграничение прав в Linux. Основные атрибуты</dc:title>
  <dc:creator>Ильин Никита Евгеньевич, НФИбд-01-19</dc:creator>
  <cp:keywords/>
  <cp:lastModifiedBy>aforisheh@gmail.com</cp:lastModifiedBy>
  <cp:revision>4</cp:revision>
  <dcterms:created xsi:type="dcterms:W3CDTF">2022-09-13T08:04:00Z</dcterms:created>
  <dcterms:modified xsi:type="dcterms:W3CDTF">2024-09-14T10:4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